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44BFA621" w14:textId="77777777" w:rsidR="00A82572" w:rsidRDefault="00095F7A">
      <w:r w:rsidRPr="00095F7A">
        <w:drawing>
          <wp:inline distT="0" distB="0" distL="0" distR="0" wp14:anchorId="075511E4" wp14:editId="659BF965">
            <wp:extent cx="5731510" cy="3124200"/>
            <wp:effectExtent l="0" t="0" r="254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1242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Start w:id="0" w:name="_GoBack"/>
      <w:bookmarkEnd w:id="0"/>
    </w:p>
    <w:sectPr w:rsidR="00A82572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43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jAwMTIxMDQ3NjQyMzdV0lEKTi0uzszPAykwrAUA1eoNDCwAAAA="/>
  </w:docVars>
  <w:rsids>
    <w:rsidRoot w:val="00095F7A"/>
    <w:rsid w:val="00095F7A"/>
    <w:rsid w:val="00A8257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01983AA"/>
  <w15:chartTrackingRefBased/>
  <w15:docId w15:val="{70158C08-282B-48EE-946F-A450F4BDE35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</TotalTime>
  <Pages>1</Pages>
  <Words>0</Words>
  <Characters>1</Characters>
  <Application>Microsoft Office Word</Application>
  <DocSecurity>0</DocSecurity>
  <Lines>1</Lines>
  <Paragraphs>1</Paragraphs>
  <ScaleCrop>false</ScaleCrop>
  <Company/>
  <LinksUpToDate>false</LinksUpToDate>
  <CharactersWithSpaces>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IWAKAR SINGH</dc:creator>
  <cp:keywords/>
  <dc:description/>
  <cp:lastModifiedBy>DIWAKAR SINGH</cp:lastModifiedBy>
  <cp:revision>1</cp:revision>
  <dcterms:created xsi:type="dcterms:W3CDTF">2020-03-07T08:13:00Z</dcterms:created>
  <dcterms:modified xsi:type="dcterms:W3CDTF">2020-03-07T08:18:00Z</dcterms:modified>
</cp:coreProperties>
</file>